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37A49FA7" w:rsidR="005A21A8" w:rsidRPr="00D9406C" w:rsidRDefault="00983761" w:rsidP="005A21A8">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983761">
              <w:rPr>
                <w:rFonts w:asciiTheme="majorHAnsi" w:hAnsiTheme="majorHAnsi" w:cstheme="majorHAnsi"/>
                <w:b/>
                <w:bCs/>
              </w:rPr>
              <w:t>Specialus lengvasis (štabo) automobilis su planine technine priežiūra garantiniu laikotarpiu</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bookmarkEnd w:id="14"/>
    <w:p w14:paraId="691257E7" w14:textId="77777777" w:rsidR="00C005DB" w:rsidRPr="00BB7A16" w:rsidRDefault="00C005DB" w:rsidP="00C005DB">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7FC327E2" w14:textId="77777777" w:rsidR="00C005DB" w:rsidRPr="00BB7A16" w:rsidRDefault="00C005DB" w:rsidP="00C005DB">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7CDE09AD" w14:textId="77777777" w:rsidR="00C005DB" w:rsidRDefault="00C005DB" w:rsidP="00C005DB">
      <w:pPr>
        <w:spacing w:after="0" w:line="240" w:lineRule="auto"/>
        <w:ind w:left="-426"/>
        <w:jc w:val="center"/>
        <w:rPr>
          <w:rFonts w:asciiTheme="majorHAnsi" w:eastAsia="Calibri" w:hAnsiTheme="majorHAnsi" w:cstheme="majorHAnsi"/>
          <w:b/>
        </w:rPr>
      </w:pPr>
    </w:p>
    <w:p w14:paraId="6D26265C" w14:textId="77777777" w:rsidR="00C005DB" w:rsidRDefault="00C005DB" w:rsidP="00C005DB">
      <w:pPr>
        <w:spacing w:after="0" w:line="240" w:lineRule="auto"/>
        <w:ind w:left="-426"/>
        <w:jc w:val="center"/>
        <w:rPr>
          <w:rFonts w:asciiTheme="majorHAnsi" w:eastAsia="Calibri" w:hAnsiTheme="majorHAnsi" w:cstheme="majorHAnsi"/>
          <w:b/>
        </w:rPr>
      </w:pPr>
    </w:p>
    <w:p w14:paraId="6B9A82A4" w14:textId="77777777" w:rsidR="00C005DB" w:rsidRPr="00B552DB" w:rsidRDefault="00C005DB" w:rsidP="00C005DB">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2192CB16" w14:textId="77777777" w:rsidR="00C005DB" w:rsidRPr="00B552DB" w:rsidRDefault="00C005DB" w:rsidP="00C005DB">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1785C810" w14:textId="77777777" w:rsidR="00C005DB" w:rsidRPr="00B552DB" w:rsidRDefault="00C005DB" w:rsidP="00C005DB">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0258C2B7" w14:textId="77777777" w:rsidR="00C005DB" w:rsidRDefault="00C005DB" w:rsidP="00C005DB">
      <w:pPr>
        <w:spacing w:after="0" w:line="240" w:lineRule="auto"/>
        <w:ind w:left="-426"/>
        <w:jc w:val="center"/>
        <w:rPr>
          <w:rFonts w:asciiTheme="majorHAnsi" w:eastAsia="Calibri" w:hAnsiTheme="majorHAnsi" w:cstheme="majorHAnsi"/>
          <w:b/>
        </w:rPr>
      </w:pPr>
    </w:p>
    <w:p w14:paraId="2232A319" w14:textId="77777777" w:rsidR="00C005DB" w:rsidRDefault="00C005DB" w:rsidP="00C005DB">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Pr="00D9406C">
        <w:rPr>
          <w:rFonts w:asciiTheme="majorHAnsi" w:eastAsia="Calibri" w:hAnsiTheme="majorHAnsi" w:cstheme="majorHAnsi"/>
          <w:b/>
        </w:rPr>
        <w:t xml:space="preserve">DEKLARACIJA </w:t>
      </w:r>
    </w:p>
    <w:p w14:paraId="0BA7CDE7" w14:textId="77777777" w:rsidR="00C005DB" w:rsidRDefault="00C005DB" w:rsidP="00C005DB">
      <w:pPr>
        <w:spacing w:after="0" w:line="240" w:lineRule="auto"/>
        <w:jc w:val="center"/>
        <w:rPr>
          <w:rFonts w:asciiTheme="majorHAnsi" w:hAnsiTheme="majorHAnsi" w:cstheme="majorHAnsi"/>
          <w:bCs/>
        </w:rPr>
      </w:pPr>
    </w:p>
    <w:p w14:paraId="3F92DCE7" w14:textId="77777777" w:rsidR="00C005DB" w:rsidRPr="00955588" w:rsidRDefault="00C005DB" w:rsidP="00C005DB">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0031566D" w14:textId="77777777" w:rsidR="00C005DB" w:rsidRPr="00955588" w:rsidRDefault="00C005DB" w:rsidP="00C005DB">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7FCD322A" w14:textId="77777777" w:rsidR="00C005DB" w:rsidRPr="00955588" w:rsidRDefault="00C005DB" w:rsidP="00C005DB">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7E0A79A7" w14:textId="77777777" w:rsidR="00C005DB" w:rsidRPr="00D9406C" w:rsidRDefault="00C005DB" w:rsidP="00C005DB">
      <w:pPr>
        <w:spacing w:after="0" w:line="240" w:lineRule="auto"/>
        <w:ind w:left="-426"/>
        <w:jc w:val="center"/>
        <w:rPr>
          <w:rFonts w:asciiTheme="majorHAnsi" w:eastAsia="Calibri" w:hAnsiTheme="majorHAnsi" w:cstheme="majorHAnsi"/>
          <w:b/>
        </w:rPr>
      </w:pPr>
    </w:p>
    <w:p w14:paraId="72EA08C1" w14:textId="77777777" w:rsidR="00C005DB" w:rsidRDefault="00C005DB" w:rsidP="00C005DB">
      <w:pPr>
        <w:spacing w:after="0" w:line="240" w:lineRule="auto"/>
        <w:rPr>
          <w:rFonts w:asciiTheme="majorHAnsi" w:hAnsiTheme="majorHAnsi" w:cstheme="majorHAnsi"/>
          <w:b/>
        </w:rPr>
      </w:pPr>
    </w:p>
    <w:p w14:paraId="175ED584" w14:textId="77777777" w:rsidR="00C005DB" w:rsidRPr="00D9406C" w:rsidRDefault="00C005DB" w:rsidP="00C005DB">
      <w:pPr>
        <w:spacing w:after="0" w:line="240" w:lineRule="auto"/>
        <w:ind w:left="-709"/>
        <w:jc w:val="center"/>
        <w:rPr>
          <w:rFonts w:asciiTheme="majorHAnsi" w:hAnsiTheme="majorHAnsi" w:cstheme="majorHAnsi"/>
          <w:b/>
        </w:rPr>
      </w:pPr>
    </w:p>
    <w:p w14:paraId="2C31F71B" w14:textId="77777777" w:rsidR="00C005DB" w:rsidRPr="00D9406C" w:rsidRDefault="00C005DB" w:rsidP="00C005DB">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 ___________________________________________________________________</w:t>
      </w:r>
    </w:p>
    <w:p w14:paraId="13E18B99" w14:textId="77777777" w:rsidR="00C005DB" w:rsidRPr="00D9406C" w:rsidRDefault="00C005DB" w:rsidP="00C005DB">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4EB51651" w14:textId="77777777" w:rsidR="00C005DB" w:rsidRPr="00D9406C" w:rsidRDefault="00C005DB" w:rsidP="00C005DB">
      <w:pPr>
        <w:spacing w:after="0" w:line="240" w:lineRule="auto"/>
        <w:ind w:right="-613"/>
        <w:rPr>
          <w:rFonts w:asciiTheme="majorHAnsi" w:eastAsia="Calibri" w:hAnsiTheme="majorHAnsi" w:cstheme="majorHAnsi"/>
        </w:rPr>
      </w:pPr>
    </w:p>
    <w:p w14:paraId="142601F0" w14:textId="77777777" w:rsidR="00C005DB" w:rsidRPr="00D9406C" w:rsidRDefault="00C005DB" w:rsidP="00C005DB">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1. deklaruoju</w:t>
      </w:r>
      <w:r w:rsidRPr="00D9406C">
        <w:rPr>
          <w:rFonts w:asciiTheme="majorHAnsi" w:eastAsia="Calibri" w:hAnsiTheme="majorHAnsi" w:cstheme="majorHAnsi"/>
        </w:rPr>
        <w:t xml:space="preserve">, kad </w:t>
      </w:r>
      <w:r>
        <w:rPr>
          <w:rFonts w:asciiTheme="majorHAnsi" w:eastAsia="Calibri" w:hAnsiTheme="majorHAnsi" w:cstheme="majorHAnsi"/>
        </w:rPr>
        <w:t xml:space="preserve">pasiūlymo pateikimo dieną </w:t>
      </w:r>
      <w:r w:rsidRPr="00D9406C">
        <w:rPr>
          <w:rFonts w:asciiTheme="majorHAnsi" w:eastAsia="Calibri" w:hAnsiTheme="majorHAnsi" w:cstheme="majorHAnsi"/>
        </w:rPr>
        <w:t>mano vadovaujamo (-</w:t>
      </w:r>
      <w:proofErr w:type="spellStart"/>
      <w:r w:rsidRPr="00D9406C">
        <w:rPr>
          <w:rFonts w:asciiTheme="majorHAnsi" w:eastAsia="Calibri" w:hAnsiTheme="majorHAnsi" w:cstheme="majorHAnsi"/>
        </w:rPr>
        <w:t>os</w:t>
      </w:r>
      <w:proofErr w:type="spellEnd"/>
      <w:r w:rsidRPr="00D9406C">
        <w:rPr>
          <w:rFonts w:asciiTheme="majorHAnsi" w:eastAsia="Calibri" w:hAnsiTheme="majorHAnsi" w:cstheme="majorHAnsi"/>
        </w:rPr>
        <w:t>)/(atstovaujamo (-</w:t>
      </w:r>
      <w:proofErr w:type="spellStart"/>
      <w:r w:rsidRPr="00D9406C">
        <w:rPr>
          <w:rFonts w:asciiTheme="majorHAnsi" w:eastAsia="Calibri" w:hAnsiTheme="majorHAnsi" w:cstheme="majorHAnsi"/>
        </w:rPr>
        <w:t>os</w:t>
      </w:r>
      <w:proofErr w:type="spellEnd"/>
      <w:r w:rsidRPr="00D9406C">
        <w:rPr>
          <w:rFonts w:asciiTheme="majorHAnsi" w:eastAsia="Calibri" w:hAnsiTheme="majorHAnsi" w:cstheme="majorHAnsi"/>
        </w:rPr>
        <w:t>)</w:t>
      </w:r>
      <w:r>
        <w:rPr>
          <w:rFonts w:asciiTheme="majorHAnsi" w:eastAsia="Calibri" w:hAnsiTheme="majorHAnsi" w:cstheme="majorHAnsi"/>
        </w:rPr>
        <w:br/>
        <w:t xml:space="preserve"> </w:t>
      </w:r>
      <w:r w:rsidRPr="006B0C33">
        <w:rPr>
          <w:rFonts w:asciiTheme="majorHAnsi" w:eastAsia="Calibri" w:hAnsiTheme="majorHAnsi" w:cstheme="majorHAnsi"/>
          <w:u w:val="single"/>
        </w:rPr>
        <w:t xml:space="preserve">                                                                                                                                                                                                         </w:t>
      </w:r>
      <w:r>
        <w:rPr>
          <w:rFonts w:asciiTheme="majorHAnsi" w:eastAsia="Calibri" w:hAnsiTheme="majorHAnsi" w:cstheme="majorHAnsi"/>
          <w:i/>
        </w:rPr>
        <w:t xml:space="preserve"> </w:t>
      </w:r>
    </w:p>
    <w:p w14:paraId="112505DE" w14:textId="77777777" w:rsidR="00C005DB" w:rsidRPr="00D9406C" w:rsidRDefault="00C005DB" w:rsidP="00C005DB">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w:t>
      </w:r>
      <w:r w:rsidRPr="007D6922">
        <w:rPr>
          <w:rFonts w:asciiTheme="majorHAnsi" w:eastAsia="Calibri" w:hAnsiTheme="majorHAnsi" w:cstheme="majorHAnsi"/>
          <w:i/>
        </w:rPr>
        <w:t>tiekėjo**</w:t>
      </w:r>
      <w:r w:rsidRPr="00D9406C">
        <w:rPr>
          <w:rFonts w:asciiTheme="majorHAnsi" w:eastAsia="Calibri" w:hAnsiTheme="majorHAnsi" w:cstheme="majorHAnsi"/>
          <w:i/>
        </w:rPr>
        <w:t xml:space="preserve"> pavadinimas)</w:t>
      </w:r>
    </w:p>
    <w:p w14:paraId="545ED988" w14:textId="77777777" w:rsidR="00C005DB" w:rsidRPr="00546615" w:rsidRDefault="00C005DB" w:rsidP="00C005DB">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 46 str. 2 d. 2 p.*</w:t>
      </w:r>
      <w:r w:rsidRPr="00546615">
        <w:rPr>
          <w:rFonts w:asciiTheme="majorHAnsi" w:eastAsia="Calibri" w:hAnsiTheme="majorHAnsi" w:cstheme="majorHAnsi"/>
        </w:rPr>
        <w:t>, yra:</w:t>
      </w:r>
    </w:p>
    <w:p w14:paraId="55CC25F9" w14:textId="77777777" w:rsidR="00C005DB" w:rsidRDefault="00C005DB" w:rsidP="00C005DB">
      <w:pPr>
        <w:spacing w:after="0" w:line="240" w:lineRule="auto"/>
        <w:ind w:right="-613"/>
        <w:rPr>
          <w:rFonts w:asciiTheme="majorHAnsi" w:eastAsia="Calibri" w:hAnsiTheme="majorHAnsi" w:cstheme="majorHAnsi"/>
          <w:i/>
        </w:rPr>
      </w:pPr>
    </w:p>
    <w:p w14:paraId="13D9AD0F" w14:textId="77777777" w:rsidR="00C005DB" w:rsidRPr="00D9406C" w:rsidRDefault="00C005DB" w:rsidP="00C005DB">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20D0C5A2" w14:textId="77777777" w:rsidR="00C005DB" w:rsidRPr="00D9406C" w:rsidRDefault="00C005DB" w:rsidP="00C005DB">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043A9FA3" w14:textId="77777777" w:rsidR="00C005DB" w:rsidRPr="00D9406C" w:rsidRDefault="00C005DB" w:rsidP="00C005DB">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80AE424" w14:textId="77777777" w:rsidR="00C005DB" w:rsidRPr="00D9406C" w:rsidRDefault="00C005DB" w:rsidP="00C005DB">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34DF0E33" w14:textId="77777777" w:rsidR="00C005DB" w:rsidRPr="00D9406C" w:rsidRDefault="00C005DB" w:rsidP="00C005DB">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6C307B30" w14:textId="77777777" w:rsidR="00C005DB" w:rsidRPr="00D9406C" w:rsidRDefault="00C005DB" w:rsidP="00C005DB">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AF2D747" w14:textId="77777777" w:rsidR="00C005DB" w:rsidRPr="00D9406C" w:rsidRDefault="00C005DB" w:rsidP="00C005DB">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I. Stebėtojų taryba (sudaryta/nesudaryta) .................................(įrašyti)</w:t>
      </w:r>
    </w:p>
    <w:p w14:paraId="71397590" w14:textId="77777777" w:rsidR="00C005DB" w:rsidRPr="00D9406C" w:rsidRDefault="00C005DB" w:rsidP="00C005DB">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4600D0C" w14:textId="77777777" w:rsidR="00C005DB" w:rsidRPr="00D9406C" w:rsidRDefault="00C005DB" w:rsidP="00C005DB">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33E16964" w14:textId="77777777" w:rsidR="00C005DB" w:rsidRPr="00D9406C" w:rsidRDefault="00C005DB" w:rsidP="00C005DB">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6994E79C" w14:textId="77777777" w:rsidR="00C005DB" w:rsidRPr="00D9406C" w:rsidRDefault="00C005DB" w:rsidP="00C005DB">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086340D" w14:textId="77777777" w:rsidR="00C005DB" w:rsidRPr="00D9406C" w:rsidRDefault="00C005DB" w:rsidP="00C005DB">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 xml:space="preserve">IV. Asmuo (asmenys), turintis (turintys) teisę surašyti ir pasirašyti tiekėjo  </w:t>
      </w:r>
    </w:p>
    <w:p w14:paraId="07878B2D" w14:textId="77777777" w:rsidR="00C005DB" w:rsidRPr="00D9406C" w:rsidRDefault="00C005DB" w:rsidP="00C005DB">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75F2F684" w14:textId="77777777" w:rsidR="00C005DB" w:rsidRPr="00D9406C" w:rsidRDefault="00C005DB" w:rsidP="00C005DB">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4E81680" w14:textId="77777777" w:rsidR="00C005DB" w:rsidRPr="006B0C33" w:rsidRDefault="00C005DB" w:rsidP="00C005DB">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56B3D962" w14:textId="77777777" w:rsidR="00C005DB" w:rsidRPr="006B0C33" w:rsidRDefault="00C005DB" w:rsidP="00C005DB">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4CA756DF" w14:textId="77777777" w:rsidR="00C005DB" w:rsidRPr="00D9406C" w:rsidRDefault="00C005DB" w:rsidP="00C005DB">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ABC93C9" w14:textId="77777777" w:rsidR="00C005DB" w:rsidRPr="00D9406C" w:rsidRDefault="00C005DB" w:rsidP="00C005DB">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 xml:space="preserve">V. Asmuo (asmenys), turintis (turintys) teisę atstovauti tiekėjui </w:t>
      </w:r>
    </w:p>
    <w:p w14:paraId="3F7E59A4" w14:textId="77777777" w:rsidR="00C005DB" w:rsidRPr="00D9406C" w:rsidRDefault="00C005DB" w:rsidP="00C005DB">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ar jį kontroliuoti</w:t>
      </w:r>
      <w:r>
        <w:rPr>
          <w:rFonts w:asciiTheme="majorHAnsi" w:eastAsia="Calibri" w:hAnsiTheme="majorHAnsi" w:cstheme="majorHAnsi"/>
          <w:b/>
        </w:rPr>
        <w:t>****</w:t>
      </w:r>
      <w:r w:rsidRPr="00D9406C">
        <w:rPr>
          <w:rFonts w:asciiTheme="majorHAnsi" w:eastAsia="Calibri" w:hAnsiTheme="majorHAnsi" w:cstheme="majorHAnsi"/>
          <w:b/>
        </w:rPr>
        <w:t xml:space="preserve"> (taip/ne) ............................ (įrašyti)</w:t>
      </w:r>
    </w:p>
    <w:p w14:paraId="6D41B753" w14:textId="77777777" w:rsidR="00C005DB" w:rsidRPr="00D9406C" w:rsidRDefault="00C005DB" w:rsidP="00C005DB">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D22E7B0" w14:textId="77777777" w:rsidR="00C005DB" w:rsidRPr="00D9406C" w:rsidRDefault="00C005DB" w:rsidP="00C005DB">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0F1EFA38" w14:textId="77777777" w:rsidR="00C005DB" w:rsidRPr="00D9406C" w:rsidRDefault="00C005DB" w:rsidP="00C005DB">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272016C" w14:textId="77777777" w:rsidR="00C005DB" w:rsidRPr="00D9406C" w:rsidRDefault="00C005DB" w:rsidP="00C005DB">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AAD6639" w14:textId="77777777" w:rsidR="00C005DB" w:rsidRPr="00D9406C" w:rsidRDefault="00C005DB" w:rsidP="00C005DB">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 xml:space="preserve">VI. Kiti asmenys, turintys teisę tiekėjo vardu priimti sprendimą, </w:t>
      </w:r>
    </w:p>
    <w:p w14:paraId="49377851" w14:textId="77777777" w:rsidR="00C005DB" w:rsidRPr="00D9406C" w:rsidRDefault="00C005DB" w:rsidP="00C005DB">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 (įrašyti)</w:t>
      </w:r>
    </w:p>
    <w:p w14:paraId="700F8C92" w14:textId="77777777" w:rsidR="00C005DB" w:rsidRPr="00D9406C" w:rsidRDefault="00C005DB" w:rsidP="00C005DB">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1F90B261" w14:textId="77777777" w:rsidR="00C005DB" w:rsidRPr="00D9406C" w:rsidRDefault="00C005DB" w:rsidP="00C005DB">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0D17F81A" w14:textId="77777777" w:rsidR="00C005DB" w:rsidRPr="00D9406C" w:rsidRDefault="00C005DB" w:rsidP="00C005DB">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6B95AE25" w14:textId="77777777" w:rsidR="00C005DB" w:rsidRPr="00D9406C" w:rsidRDefault="00C005DB" w:rsidP="00C005DB">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846C430" w14:textId="77777777" w:rsidR="00C005DB" w:rsidRDefault="00C005DB" w:rsidP="00C005DB">
      <w:pPr>
        <w:spacing w:after="0" w:line="240" w:lineRule="auto"/>
        <w:ind w:right="1" w:firstLine="567"/>
        <w:rPr>
          <w:rFonts w:asciiTheme="majorHAnsi" w:eastAsia="Calibri" w:hAnsiTheme="majorHAnsi" w:cstheme="majorHAnsi"/>
          <w:b/>
        </w:rPr>
      </w:pPr>
    </w:p>
    <w:p w14:paraId="7DE1644A" w14:textId="77777777" w:rsidR="00C005DB" w:rsidRDefault="00C005DB" w:rsidP="00C005DB">
      <w:pPr>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C005DB" w:rsidRPr="00D9406C" w14:paraId="0AB0F73F" w14:textId="77777777" w:rsidTr="004E6D24">
        <w:trPr>
          <w:cantSplit/>
          <w:trHeight w:val="23"/>
        </w:trPr>
        <w:tc>
          <w:tcPr>
            <w:tcW w:w="3783" w:type="dxa"/>
            <w:hideMark/>
          </w:tcPr>
          <w:p w14:paraId="4AD15894" w14:textId="77777777" w:rsidR="00C005DB" w:rsidRPr="00D9406C" w:rsidRDefault="00C005DB" w:rsidP="004E6D24">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5C3FFC9B" w14:textId="77777777" w:rsidR="00C005DB" w:rsidRPr="00D9406C" w:rsidRDefault="00C005DB" w:rsidP="004E6D24">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DCAB428" w14:textId="77777777" w:rsidR="00C005DB" w:rsidRPr="00D9406C" w:rsidRDefault="00C005DB" w:rsidP="004E6D24">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046E20F3" w14:textId="77777777" w:rsidR="00C005DB" w:rsidRPr="00D9406C" w:rsidRDefault="00C005DB" w:rsidP="004E6D24">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FF2C985" w14:textId="77777777" w:rsidR="00C005DB" w:rsidRPr="00D9406C" w:rsidRDefault="00C005DB" w:rsidP="004E6D24">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7029B27A" w14:textId="77777777" w:rsidR="00C005DB" w:rsidRPr="00D9406C" w:rsidRDefault="00C005DB" w:rsidP="004E6D24">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21E138C6" w14:textId="54638CB7" w:rsidR="00C005DB" w:rsidRDefault="00C005DB" w:rsidP="00C005DB">
      <w:pPr>
        <w:rPr>
          <w:rFonts w:asciiTheme="majorHAnsi" w:eastAsia="Times New Roman" w:hAnsiTheme="majorHAnsi" w:cstheme="majorHAnsi"/>
          <w:b/>
          <w:lang w:eastAsia="lt-LT"/>
        </w:rPr>
      </w:pPr>
      <w:r>
        <w:rPr>
          <w:rFonts w:asciiTheme="majorHAnsi" w:eastAsia="Times New Roman" w:hAnsiTheme="majorHAnsi" w:cstheme="majorHAnsi"/>
          <w:lang w:eastAsia="lt-LT"/>
        </w:rPr>
        <w:br w:type="page"/>
      </w:r>
      <w:r w:rsidRPr="00D9406C">
        <w:rPr>
          <w:rFonts w:asciiTheme="majorHAnsi" w:eastAsia="Times New Roman" w:hAnsiTheme="majorHAnsi" w:cstheme="majorHAnsi"/>
          <w:b/>
          <w:lang w:eastAsia="lt-LT"/>
        </w:rPr>
        <w:lastRenderedPageBreak/>
        <w:t>Pastabos:</w:t>
      </w:r>
    </w:p>
    <w:p w14:paraId="584BD8BF" w14:textId="77777777" w:rsidR="00C005DB" w:rsidRPr="00D9406C" w:rsidRDefault="00C005DB" w:rsidP="00C005DB">
      <w:pPr>
        <w:spacing w:after="0" w:line="240" w:lineRule="auto"/>
        <w:ind w:firstLine="567"/>
        <w:rPr>
          <w:rFonts w:asciiTheme="majorHAnsi" w:eastAsia="Times New Roman" w:hAnsiTheme="majorHAnsi" w:cstheme="majorHAnsi"/>
          <w:b/>
          <w:lang w:eastAsia="lt-LT"/>
        </w:rPr>
      </w:pPr>
    </w:p>
    <w:p w14:paraId="70C708E7" w14:textId="77777777" w:rsidR="00C005DB" w:rsidRDefault="00C005DB" w:rsidP="00C005DB">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Pr="004A3D17">
        <w:rPr>
          <w:rFonts w:asciiTheme="majorHAnsi" w:eastAsia="Times New Roman" w:hAnsiTheme="majorHAnsi" w:cstheme="majorHAnsi"/>
          <w:lang w:eastAsia="lt-LT"/>
        </w:rPr>
        <w:t>struktūrinis</w:t>
      </w:r>
      <w:r>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Pr="00BC7275">
        <w:rPr>
          <w:rFonts w:asciiTheme="majorHAnsi" w:eastAsia="Times New Roman" w:hAnsiTheme="majorHAnsi" w:cstheme="majorHAnsi"/>
          <w:lang w:eastAsia="lt-LT"/>
        </w:rPr>
        <w:t>ių</w:t>
      </w:r>
      <w:proofErr w:type="spellEnd"/>
      <w:r w:rsidRPr="00BC7275">
        <w:rPr>
          <w:rFonts w:asciiTheme="majorHAnsi" w:eastAsia="Times New Roman" w:hAnsiTheme="majorHAnsi" w:cstheme="majorHAnsi"/>
          <w:lang w:eastAsia="lt-LT"/>
        </w:rPr>
        <w:t>) pajėgumais tiekėjas nesiremia (jeigu jam taikomas reikalavimas dėl pašalinimo pagrindų nebuvimo).</w:t>
      </w:r>
      <w:r>
        <w:rPr>
          <w:rFonts w:asciiTheme="majorHAnsi" w:eastAsia="Times New Roman" w:hAnsiTheme="majorHAnsi" w:cstheme="majorHAnsi"/>
          <w:lang w:eastAsia="lt-LT"/>
        </w:rPr>
        <w:t xml:space="preserve"> </w:t>
      </w:r>
    </w:p>
    <w:p w14:paraId="1EAD66E1" w14:textId="77777777" w:rsidR="00C005DB" w:rsidRPr="00233095" w:rsidRDefault="00C005DB" w:rsidP="00C005DB">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7D507B02" w14:textId="77777777" w:rsidR="00C005DB" w:rsidRPr="00231CFA" w:rsidRDefault="00C005DB" w:rsidP="00C005DB">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 </w:t>
      </w:r>
      <w:r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Pr="00D9406C">
        <w:rPr>
          <w:rFonts w:asciiTheme="majorHAnsi" w:eastAsia="Times New Roman" w:hAnsiTheme="majorHAnsi" w:cstheme="majorHAnsi"/>
          <w:lang w:eastAsia="lt-LT"/>
        </w:rPr>
        <w:t>ių</w:t>
      </w:r>
      <w:proofErr w:type="spellEnd"/>
      <w:r w:rsidRPr="00D9406C">
        <w:rPr>
          <w:rFonts w:asciiTheme="majorHAnsi" w:eastAsia="Times New Roman" w:hAnsiTheme="majorHAnsi" w:cstheme="majorHAnsi"/>
          <w:lang w:eastAsia="lt-LT"/>
        </w:rPr>
        <w:t>) pajėgumais tiekėjas nesiremia (jeigu jam taikomas reikalavimas dėl pašalinimo pagrindų nebuvimo) deklaracijos</w:t>
      </w:r>
      <w:r w:rsidRPr="0083779E">
        <w:rPr>
          <w:rFonts w:asciiTheme="majorHAnsi" w:eastAsia="Times New Roman" w:hAnsiTheme="majorHAnsi" w:cstheme="majorHAnsi"/>
          <w:lang w:eastAsia="lt-LT"/>
        </w:rPr>
        <w:t xml:space="preserve">. </w:t>
      </w:r>
      <w:r w:rsidRPr="0083779E">
        <w:rPr>
          <w:rFonts w:asciiTheme="majorHAnsi" w:eastAsia="Times New Roman" w:hAnsiTheme="majorHAnsi" w:cstheme="majorHAnsi"/>
          <w:b/>
          <w:bCs/>
          <w:u w:val="single"/>
          <w:lang w:eastAsia="lt-LT"/>
        </w:rPr>
        <w:t>Jeigu subtiekėjui (-</w:t>
      </w:r>
      <w:proofErr w:type="spellStart"/>
      <w:r w:rsidRPr="0083779E">
        <w:rPr>
          <w:rFonts w:asciiTheme="majorHAnsi" w:eastAsia="Times New Roman" w:hAnsiTheme="majorHAnsi" w:cstheme="majorHAnsi"/>
          <w:b/>
          <w:bCs/>
          <w:u w:val="single"/>
          <w:lang w:eastAsia="lt-LT"/>
        </w:rPr>
        <w:t>ams</w:t>
      </w:r>
      <w:proofErr w:type="spellEnd"/>
      <w:r w:rsidRPr="0083779E">
        <w:rPr>
          <w:rFonts w:asciiTheme="majorHAnsi" w:eastAsia="Times New Roman" w:hAnsiTheme="majorHAnsi" w:cstheme="majorHAnsi"/>
          <w:b/>
          <w:bCs/>
          <w:u w:val="single"/>
          <w:lang w:eastAsia="lt-LT"/>
        </w:rPr>
        <w:t>), kurio (-</w:t>
      </w:r>
      <w:proofErr w:type="spellStart"/>
      <w:r w:rsidRPr="0083779E">
        <w:rPr>
          <w:rFonts w:asciiTheme="majorHAnsi" w:eastAsia="Times New Roman" w:hAnsiTheme="majorHAnsi" w:cstheme="majorHAnsi"/>
          <w:b/>
          <w:bCs/>
          <w:u w:val="single"/>
          <w:lang w:eastAsia="lt-LT"/>
        </w:rPr>
        <w:t>ių</w:t>
      </w:r>
      <w:proofErr w:type="spellEnd"/>
      <w:r w:rsidRPr="0083779E">
        <w:rPr>
          <w:rFonts w:asciiTheme="majorHAnsi" w:eastAsia="Times New Roman" w:hAnsiTheme="majorHAnsi" w:cstheme="majorHAnsi"/>
          <w:b/>
          <w:bCs/>
          <w:u w:val="single"/>
          <w:lang w:eastAsia="lt-LT"/>
        </w:rPr>
        <w:t>) pajėgumais tiekėjas nesiremia netaikomas reikalavimas dėl pašalinimo pagrindų nebuvimo, pateikiami tik duomenys apie jį kontroliuojančius fizinius ir juridinius asmenis</w:t>
      </w:r>
      <w:r w:rsidRPr="0083779E">
        <w:rPr>
          <w:b/>
          <w:bCs/>
        </w:rPr>
        <w:t xml:space="preserve"> [jei taip nustatyta 2 PAGD PD SS 3 skyriuje]</w:t>
      </w:r>
    </w:p>
    <w:p w14:paraId="138C018D" w14:textId="77777777" w:rsidR="00C005DB" w:rsidRDefault="00C005DB" w:rsidP="00C005DB">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 </w:t>
      </w:r>
      <w:r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7D244194" w14:textId="77777777" w:rsidR="00C005DB" w:rsidRPr="00D9406C" w:rsidRDefault="00C005DB" w:rsidP="00C005DB">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p w14:paraId="2FAF35C8" w14:textId="1B33C680" w:rsidR="003C73F8" w:rsidRPr="00D9406C" w:rsidRDefault="003C73F8" w:rsidP="00140EF5">
      <w:pPr>
        <w:widowControl w:val="0"/>
        <w:tabs>
          <w:tab w:val="right" w:leader="underscore" w:pos="10065"/>
        </w:tabs>
        <w:suppressAutoHyphens/>
        <w:spacing w:after="0" w:line="240" w:lineRule="auto"/>
        <w:ind w:firstLine="709"/>
        <w:jc w:val="left"/>
        <w:textAlignment w:val="baseline"/>
        <w:rPr>
          <w:rFonts w:asciiTheme="majorHAnsi" w:hAnsiTheme="majorHAnsi" w:cstheme="majorHAnsi"/>
          <w:b/>
        </w:rPr>
      </w:pPr>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4E0529" w14:textId="77777777" w:rsidR="00F425E1" w:rsidRDefault="00F425E1">
      <w:pPr>
        <w:spacing w:after="0" w:line="240" w:lineRule="auto"/>
      </w:pPr>
      <w:r>
        <w:separator/>
      </w:r>
    </w:p>
  </w:endnote>
  <w:endnote w:type="continuationSeparator" w:id="0">
    <w:p w14:paraId="156F5944" w14:textId="77777777" w:rsidR="00F425E1" w:rsidRDefault="00F425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3DB564" w14:textId="77777777" w:rsidR="00F425E1" w:rsidRDefault="00F425E1">
      <w:pPr>
        <w:spacing w:after="0" w:line="240" w:lineRule="auto"/>
      </w:pPr>
      <w:r>
        <w:separator/>
      </w:r>
    </w:p>
  </w:footnote>
  <w:footnote w:type="continuationSeparator" w:id="0">
    <w:p w14:paraId="7B71F6F9" w14:textId="77777777" w:rsidR="00F425E1" w:rsidRDefault="00F425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712DE"/>
    <w:rsid w:val="00073AC3"/>
    <w:rsid w:val="00075B25"/>
    <w:rsid w:val="00082AB8"/>
    <w:rsid w:val="000836FC"/>
    <w:rsid w:val="00084F44"/>
    <w:rsid w:val="0009047A"/>
    <w:rsid w:val="00097241"/>
    <w:rsid w:val="000A23D3"/>
    <w:rsid w:val="000B06A0"/>
    <w:rsid w:val="000B0A6A"/>
    <w:rsid w:val="000B1DA8"/>
    <w:rsid w:val="000F554D"/>
    <w:rsid w:val="001250CC"/>
    <w:rsid w:val="00140A21"/>
    <w:rsid w:val="00140EF5"/>
    <w:rsid w:val="0014465A"/>
    <w:rsid w:val="0015224A"/>
    <w:rsid w:val="00153F22"/>
    <w:rsid w:val="00154F22"/>
    <w:rsid w:val="001555AC"/>
    <w:rsid w:val="0016225E"/>
    <w:rsid w:val="0016304D"/>
    <w:rsid w:val="00165468"/>
    <w:rsid w:val="00165519"/>
    <w:rsid w:val="00171940"/>
    <w:rsid w:val="00171C82"/>
    <w:rsid w:val="0018021B"/>
    <w:rsid w:val="00191E4E"/>
    <w:rsid w:val="001D7398"/>
    <w:rsid w:val="001E050F"/>
    <w:rsid w:val="001E72B5"/>
    <w:rsid w:val="001F3F23"/>
    <w:rsid w:val="0020401E"/>
    <w:rsid w:val="002101D9"/>
    <w:rsid w:val="00216CC3"/>
    <w:rsid w:val="00220055"/>
    <w:rsid w:val="00230C9A"/>
    <w:rsid w:val="00231CFA"/>
    <w:rsid w:val="00233095"/>
    <w:rsid w:val="00246179"/>
    <w:rsid w:val="00260C44"/>
    <w:rsid w:val="00261339"/>
    <w:rsid w:val="00261B88"/>
    <w:rsid w:val="00263108"/>
    <w:rsid w:val="00264BFC"/>
    <w:rsid w:val="00273CFD"/>
    <w:rsid w:val="00275A1F"/>
    <w:rsid w:val="00287803"/>
    <w:rsid w:val="00290944"/>
    <w:rsid w:val="002911B7"/>
    <w:rsid w:val="002912FE"/>
    <w:rsid w:val="002A13FF"/>
    <w:rsid w:val="002A626E"/>
    <w:rsid w:val="002B0C0E"/>
    <w:rsid w:val="002B6833"/>
    <w:rsid w:val="002C2765"/>
    <w:rsid w:val="002C4E6E"/>
    <w:rsid w:val="002C658C"/>
    <w:rsid w:val="002C7F2C"/>
    <w:rsid w:val="002D43D9"/>
    <w:rsid w:val="002E4BD5"/>
    <w:rsid w:val="002E6D3D"/>
    <w:rsid w:val="002F1836"/>
    <w:rsid w:val="002F2236"/>
    <w:rsid w:val="002F4240"/>
    <w:rsid w:val="003150D0"/>
    <w:rsid w:val="00320278"/>
    <w:rsid w:val="003236D0"/>
    <w:rsid w:val="00323D67"/>
    <w:rsid w:val="0033486D"/>
    <w:rsid w:val="00334A5F"/>
    <w:rsid w:val="00341C69"/>
    <w:rsid w:val="003515DB"/>
    <w:rsid w:val="00355850"/>
    <w:rsid w:val="00355B56"/>
    <w:rsid w:val="00357BD5"/>
    <w:rsid w:val="003673D6"/>
    <w:rsid w:val="00385616"/>
    <w:rsid w:val="0039787C"/>
    <w:rsid w:val="003A41E2"/>
    <w:rsid w:val="003B0B81"/>
    <w:rsid w:val="003B4C9A"/>
    <w:rsid w:val="003C73F8"/>
    <w:rsid w:val="003D0DA8"/>
    <w:rsid w:val="003D22ED"/>
    <w:rsid w:val="003D3BE3"/>
    <w:rsid w:val="003D5439"/>
    <w:rsid w:val="003E3438"/>
    <w:rsid w:val="003F2E3F"/>
    <w:rsid w:val="003F6C42"/>
    <w:rsid w:val="00407310"/>
    <w:rsid w:val="00416A54"/>
    <w:rsid w:val="0042600F"/>
    <w:rsid w:val="00430A6E"/>
    <w:rsid w:val="00430FF9"/>
    <w:rsid w:val="00433077"/>
    <w:rsid w:val="00435AD3"/>
    <w:rsid w:val="00443697"/>
    <w:rsid w:val="00445577"/>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448A"/>
    <w:rsid w:val="004E5655"/>
    <w:rsid w:val="004F4B43"/>
    <w:rsid w:val="004F690D"/>
    <w:rsid w:val="004F7B38"/>
    <w:rsid w:val="0050743B"/>
    <w:rsid w:val="0051322B"/>
    <w:rsid w:val="005238FE"/>
    <w:rsid w:val="0052647B"/>
    <w:rsid w:val="00541B4F"/>
    <w:rsid w:val="00546615"/>
    <w:rsid w:val="00547246"/>
    <w:rsid w:val="00557917"/>
    <w:rsid w:val="00573939"/>
    <w:rsid w:val="005907B7"/>
    <w:rsid w:val="0059257C"/>
    <w:rsid w:val="005A21A8"/>
    <w:rsid w:val="005C3338"/>
    <w:rsid w:val="005C5732"/>
    <w:rsid w:val="005D4E5C"/>
    <w:rsid w:val="005D6336"/>
    <w:rsid w:val="005E103B"/>
    <w:rsid w:val="005F1930"/>
    <w:rsid w:val="006040B7"/>
    <w:rsid w:val="006171F1"/>
    <w:rsid w:val="00623AF3"/>
    <w:rsid w:val="0062594A"/>
    <w:rsid w:val="0062688A"/>
    <w:rsid w:val="0063093F"/>
    <w:rsid w:val="00654F4B"/>
    <w:rsid w:val="00671C08"/>
    <w:rsid w:val="00671CEF"/>
    <w:rsid w:val="006727FE"/>
    <w:rsid w:val="00683A70"/>
    <w:rsid w:val="00692BC9"/>
    <w:rsid w:val="006A2DF1"/>
    <w:rsid w:val="006B01D5"/>
    <w:rsid w:val="006B0C33"/>
    <w:rsid w:val="006B2576"/>
    <w:rsid w:val="006B5389"/>
    <w:rsid w:val="006C070D"/>
    <w:rsid w:val="006C4C79"/>
    <w:rsid w:val="006C7661"/>
    <w:rsid w:val="006D305F"/>
    <w:rsid w:val="006E0547"/>
    <w:rsid w:val="006E1C94"/>
    <w:rsid w:val="006E4D8D"/>
    <w:rsid w:val="006F599E"/>
    <w:rsid w:val="00711888"/>
    <w:rsid w:val="00712C12"/>
    <w:rsid w:val="00733BB8"/>
    <w:rsid w:val="00752533"/>
    <w:rsid w:val="007607FF"/>
    <w:rsid w:val="007651CB"/>
    <w:rsid w:val="007778B2"/>
    <w:rsid w:val="0078742F"/>
    <w:rsid w:val="00791CCE"/>
    <w:rsid w:val="00795452"/>
    <w:rsid w:val="007B004A"/>
    <w:rsid w:val="007B2144"/>
    <w:rsid w:val="007C139B"/>
    <w:rsid w:val="007C1EB6"/>
    <w:rsid w:val="007C6AE7"/>
    <w:rsid w:val="007D1A58"/>
    <w:rsid w:val="007D484D"/>
    <w:rsid w:val="007E41FC"/>
    <w:rsid w:val="00801195"/>
    <w:rsid w:val="00805884"/>
    <w:rsid w:val="0083779E"/>
    <w:rsid w:val="00837D18"/>
    <w:rsid w:val="008430BA"/>
    <w:rsid w:val="00861471"/>
    <w:rsid w:val="00862EA0"/>
    <w:rsid w:val="008702D5"/>
    <w:rsid w:val="008816B6"/>
    <w:rsid w:val="00883444"/>
    <w:rsid w:val="008841E0"/>
    <w:rsid w:val="008847B3"/>
    <w:rsid w:val="008921E1"/>
    <w:rsid w:val="00896B6B"/>
    <w:rsid w:val="008A1987"/>
    <w:rsid w:val="008A61F5"/>
    <w:rsid w:val="008B07BD"/>
    <w:rsid w:val="008B13A4"/>
    <w:rsid w:val="008B27EE"/>
    <w:rsid w:val="008B2DF2"/>
    <w:rsid w:val="008B30BA"/>
    <w:rsid w:val="008B680B"/>
    <w:rsid w:val="008B6DD2"/>
    <w:rsid w:val="008C0BB5"/>
    <w:rsid w:val="008C2772"/>
    <w:rsid w:val="008D35AC"/>
    <w:rsid w:val="008E1C16"/>
    <w:rsid w:val="008E2DBF"/>
    <w:rsid w:val="008F5D99"/>
    <w:rsid w:val="00903FDC"/>
    <w:rsid w:val="009123C2"/>
    <w:rsid w:val="0095386F"/>
    <w:rsid w:val="00953C85"/>
    <w:rsid w:val="00957A69"/>
    <w:rsid w:val="009600B9"/>
    <w:rsid w:val="0096192B"/>
    <w:rsid w:val="00974023"/>
    <w:rsid w:val="00983761"/>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457C5"/>
    <w:rsid w:val="00A5617A"/>
    <w:rsid w:val="00A63A87"/>
    <w:rsid w:val="00A660A0"/>
    <w:rsid w:val="00A72069"/>
    <w:rsid w:val="00A831DB"/>
    <w:rsid w:val="00A86D21"/>
    <w:rsid w:val="00A90AB3"/>
    <w:rsid w:val="00A91815"/>
    <w:rsid w:val="00A9338B"/>
    <w:rsid w:val="00AB695D"/>
    <w:rsid w:val="00AC69A7"/>
    <w:rsid w:val="00B00BCD"/>
    <w:rsid w:val="00B065CB"/>
    <w:rsid w:val="00B1115A"/>
    <w:rsid w:val="00B13575"/>
    <w:rsid w:val="00B16711"/>
    <w:rsid w:val="00B20BFE"/>
    <w:rsid w:val="00B2421F"/>
    <w:rsid w:val="00B47F94"/>
    <w:rsid w:val="00B56DE9"/>
    <w:rsid w:val="00B71273"/>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7109"/>
    <w:rsid w:val="00BF314B"/>
    <w:rsid w:val="00BF7E4E"/>
    <w:rsid w:val="00C005DB"/>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3543"/>
    <w:rsid w:val="00C64782"/>
    <w:rsid w:val="00C73E67"/>
    <w:rsid w:val="00C80BC3"/>
    <w:rsid w:val="00C86FB6"/>
    <w:rsid w:val="00C92CAA"/>
    <w:rsid w:val="00C9514E"/>
    <w:rsid w:val="00CC0F45"/>
    <w:rsid w:val="00CC5562"/>
    <w:rsid w:val="00CD0DE0"/>
    <w:rsid w:val="00CD0E31"/>
    <w:rsid w:val="00CD184D"/>
    <w:rsid w:val="00CD37FB"/>
    <w:rsid w:val="00CD4779"/>
    <w:rsid w:val="00CD5EF5"/>
    <w:rsid w:val="00CE7B25"/>
    <w:rsid w:val="00CF44C4"/>
    <w:rsid w:val="00D0377C"/>
    <w:rsid w:val="00D037AD"/>
    <w:rsid w:val="00D04F42"/>
    <w:rsid w:val="00D1317D"/>
    <w:rsid w:val="00D13BBE"/>
    <w:rsid w:val="00D16B13"/>
    <w:rsid w:val="00D1705F"/>
    <w:rsid w:val="00D2233A"/>
    <w:rsid w:val="00D23D84"/>
    <w:rsid w:val="00D25C2F"/>
    <w:rsid w:val="00D26EA4"/>
    <w:rsid w:val="00D36319"/>
    <w:rsid w:val="00D3638F"/>
    <w:rsid w:val="00D52AB2"/>
    <w:rsid w:val="00D62C94"/>
    <w:rsid w:val="00D805D4"/>
    <w:rsid w:val="00D92A1E"/>
    <w:rsid w:val="00D9406C"/>
    <w:rsid w:val="00DA46E5"/>
    <w:rsid w:val="00DB2CC7"/>
    <w:rsid w:val="00DB3615"/>
    <w:rsid w:val="00DC06DE"/>
    <w:rsid w:val="00DC4FBD"/>
    <w:rsid w:val="00DD16DE"/>
    <w:rsid w:val="00DD2695"/>
    <w:rsid w:val="00DD4FC1"/>
    <w:rsid w:val="00DE0766"/>
    <w:rsid w:val="00DF1152"/>
    <w:rsid w:val="00E066C9"/>
    <w:rsid w:val="00E21054"/>
    <w:rsid w:val="00E241BC"/>
    <w:rsid w:val="00E2482E"/>
    <w:rsid w:val="00E262F5"/>
    <w:rsid w:val="00E35014"/>
    <w:rsid w:val="00E37313"/>
    <w:rsid w:val="00E46A39"/>
    <w:rsid w:val="00E61737"/>
    <w:rsid w:val="00E62143"/>
    <w:rsid w:val="00E77A54"/>
    <w:rsid w:val="00E87993"/>
    <w:rsid w:val="00E919F9"/>
    <w:rsid w:val="00E96A2B"/>
    <w:rsid w:val="00EA0899"/>
    <w:rsid w:val="00EA613C"/>
    <w:rsid w:val="00EC28D6"/>
    <w:rsid w:val="00EC3815"/>
    <w:rsid w:val="00EC6A2B"/>
    <w:rsid w:val="00ED793B"/>
    <w:rsid w:val="00EF1793"/>
    <w:rsid w:val="00EF3813"/>
    <w:rsid w:val="00F0096B"/>
    <w:rsid w:val="00F04104"/>
    <w:rsid w:val="00F048F2"/>
    <w:rsid w:val="00F06049"/>
    <w:rsid w:val="00F0719D"/>
    <w:rsid w:val="00F21BF3"/>
    <w:rsid w:val="00F22BDF"/>
    <w:rsid w:val="00F268B6"/>
    <w:rsid w:val="00F35293"/>
    <w:rsid w:val="00F372C9"/>
    <w:rsid w:val="00F425E1"/>
    <w:rsid w:val="00F43A67"/>
    <w:rsid w:val="00F467F9"/>
    <w:rsid w:val="00F50763"/>
    <w:rsid w:val="00F5081D"/>
    <w:rsid w:val="00F63E39"/>
    <w:rsid w:val="00F64268"/>
    <w:rsid w:val="00F7342F"/>
    <w:rsid w:val="00F74613"/>
    <w:rsid w:val="00F90295"/>
    <w:rsid w:val="00F946E3"/>
    <w:rsid w:val="00F95020"/>
    <w:rsid w:val="00FA7B46"/>
    <w:rsid w:val="00FB46C5"/>
    <w:rsid w:val="00FC044B"/>
    <w:rsid w:val="00FC3F68"/>
    <w:rsid w:val="00FC4232"/>
    <w:rsid w:val="00FC72ED"/>
    <w:rsid w:val="00FE1E76"/>
    <w:rsid w:val="00FE55BE"/>
    <w:rsid w:val="00FF459F"/>
    <w:rsid w:val="00FF512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322133">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108041743">
      <w:bodyDiv w:val="1"/>
      <w:marLeft w:val="0"/>
      <w:marRight w:val="0"/>
      <w:marTop w:val="0"/>
      <w:marBottom w:val="0"/>
      <w:divBdr>
        <w:top w:val="none" w:sz="0" w:space="0" w:color="auto"/>
        <w:left w:val="none" w:sz="0" w:space="0" w:color="auto"/>
        <w:bottom w:val="none" w:sz="0" w:space="0" w:color="auto"/>
        <w:right w:val="none" w:sz="0" w:space="0" w:color="auto"/>
      </w:divBdr>
    </w:div>
    <w:div w:id="118308556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Pages>
  <Words>2555</Words>
  <Characters>1457</Characters>
  <Application>Microsoft Office Word</Application>
  <DocSecurity>0</DocSecurity>
  <Lines>12</Lines>
  <Paragraphs>8</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4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Laima Malcienė</cp:lastModifiedBy>
  <cp:revision>22</cp:revision>
  <dcterms:created xsi:type="dcterms:W3CDTF">2025-01-16T10:43:00Z</dcterms:created>
  <dcterms:modified xsi:type="dcterms:W3CDTF">2025-11-26T10:28:00Z</dcterms:modified>
  <cp:version>1</cp:version>
</cp:coreProperties>
</file>